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8713" w14:textId="77777777" w:rsidR="00914CAC" w:rsidRDefault="00914CA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053651E" w14:textId="5F72BAA7" w:rsidR="00BB2FBC" w:rsidRPr="00A41ED7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A41ED7">
        <w:rPr>
          <w:rFonts w:ascii="Arial" w:eastAsia="Times New Roman" w:hAnsi="Arial" w:cs="Arial"/>
          <w:sz w:val="20"/>
          <w:szCs w:val="20"/>
          <w:lang w:eastAsia="pl-PL"/>
        </w:rPr>
        <w:t xml:space="preserve">Znak sprawy: </w:t>
      </w:r>
      <w:r w:rsidR="00A41ED7" w:rsidRPr="00A41ED7">
        <w:rPr>
          <w:rFonts w:ascii="Arial" w:eastAsia="Times New Roman" w:hAnsi="Arial" w:cs="Arial"/>
          <w:sz w:val="20"/>
          <w:szCs w:val="20"/>
          <w:lang w:eastAsia="pl-PL"/>
        </w:rPr>
        <w:t>Mchtr.261.20.2023</w:t>
      </w:r>
    </w:p>
    <w:p w14:paraId="06FDCF25" w14:textId="520066FA" w:rsidR="004930FC" w:rsidRPr="004930FC" w:rsidRDefault="00A41ED7" w:rsidP="004930FC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sz w:val="16"/>
          <w:szCs w:val="16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Załącznik nr 2.3 do SWZ</w:t>
      </w:r>
    </w:p>
    <w:p w14:paraId="405CD044" w14:textId="77777777" w:rsidR="002466E6" w:rsidRDefault="002466E6" w:rsidP="00A41ED7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6ABF9F7F" w14:textId="2D0BFFB0" w:rsidR="00A41ED7" w:rsidRDefault="00A41ED7" w:rsidP="00A41ED7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7B208E0C" w:rsidR="00AF4B77" w:rsidRDefault="00A41ED7" w:rsidP="00A41ED7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Składając ofertę w postępowaniu pn. „</w:t>
      </w:r>
      <w:bookmarkStart w:id="0" w:name="_Hlk132803841"/>
      <w:r>
        <w:rPr>
          <w:rFonts w:ascii="Arial" w:hAnsi="Arial"/>
          <w:b/>
          <w:bCs/>
          <w:sz w:val="20"/>
          <w:szCs w:val="20"/>
        </w:rPr>
        <w:t xml:space="preserve">Dostawa monitora, </w:t>
      </w:r>
      <w:r w:rsidR="00F96B61">
        <w:rPr>
          <w:rFonts w:ascii="Arial" w:hAnsi="Arial"/>
          <w:b/>
          <w:bCs/>
          <w:sz w:val="20"/>
          <w:szCs w:val="20"/>
        </w:rPr>
        <w:t xml:space="preserve">karty graficznej, </w:t>
      </w:r>
      <w:r>
        <w:rPr>
          <w:rFonts w:ascii="Arial" w:hAnsi="Arial"/>
          <w:b/>
          <w:bCs/>
          <w:sz w:val="20"/>
          <w:szCs w:val="20"/>
        </w:rPr>
        <w:t xml:space="preserve">komputera osobistego i </w:t>
      </w:r>
      <w:bookmarkStart w:id="1" w:name="_Hlk129361035"/>
      <w:r>
        <w:rPr>
          <w:rFonts w:ascii="Arial" w:hAnsi="Arial"/>
          <w:b/>
          <w:bCs/>
          <w:sz w:val="20"/>
          <w:szCs w:val="20"/>
        </w:rPr>
        <w:t xml:space="preserve">serwera plików NAS oraz dysków twardych </w:t>
      </w:r>
      <w:r w:rsidR="00F96B61">
        <w:rPr>
          <w:rFonts w:ascii="Arial" w:hAnsi="Arial"/>
          <w:b/>
          <w:bCs/>
          <w:sz w:val="20"/>
          <w:szCs w:val="20"/>
        </w:rPr>
        <w:br/>
      </w:r>
      <w:r>
        <w:rPr>
          <w:rFonts w:ascii="Arial" w:hAnsi="Arial"/>
          <w:b/>
          <w:bCs/>
          <w:sz w:val="20"/>
          <w:szCs w:val="20"/>
        </w:rPr>
        <w:t>do serwera plików NAS dla Wydziału Mechatroniki Politechniki Warszawskiej, w podziale na pakiety</w:t>
      </w:r>
      <w:bookmarkEnd w:id="0"/>
      <w:bookmarkEnd w:id="1"/>
      <w:r>
        <w:rPr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oferujemy dostawę serwera plików NAS </w:t>
      </w:r>
      <w:r w:rsidR="00F96B61"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>(1 sztuka), spełniającego poniższe wymagania</w:t>
      </w:r>
      <w:r w:rsidR="002466E6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650D1B52" w:rsidR="00FE3B18" w:rsidRPr="008E1C8F" w:rsidRDefault="00A41ED7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erwer plików NAS – </w:t>
            </w:r>
            <w:r w:rsidR="00EB57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  <w:r w:rsidR="00B00321">
              <w:rPr>
                <w:rFonts w:ascii="Arial" w:hAnsi="Arial" w:cs="Arial"/>
                <w:b/>
                <w:bCs/>
                <w:sz w:val="20"/>
                <w:szCs w:val="20"/>
              </w:rPr>
              <w:t>sztuk</w:t>
            </w:r>
            <w:r w:rsidR="00EB57E9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D8D6E3F" w:rsidR="002466E6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F52F83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47C78ABB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A41ED7" w:rsidRPr="000235EF" w14:paraId="39339A89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25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71FC621A" w14:textId="056988C0" w:rsidR="00A41ED7" w:rsidRPr="004930FC" w:rsidRDefault="00A41ED7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 xml:space="preserve">Procesor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5C5607A3" w:rsidR="00A41ED7" w:rsidRPr="004930FC" w:rsidRDefault="00A41ED7" w:rsidP="00A41ED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>Liczba rdzeni</w:t>
            </w:r>
            <w:r w:rsidR="00914CAC" w:rsidRPr="004930FC">
              <w:rPr>
                <w:rFonts w:ascii="Arial" w:hAnsi="Arial" w:cs="Arial"/>
                <w:sz w:val="20"/>
                <w:szCs w:val="20"/>
              </w:rPr>
              <w:t xml:space="preserve">: co najmniej 6 rdzeni </w:t>
            </w:r>
          </w:p>
        </w:tc>
        <w:tc>
          <w:tcPr>
            <w:tcW w:w="5784" w:type="dxa"/>
            <w:shd w:val="clear" w:color="auto" w:fill="FFFFFF" w:themeFill="background1"/>
          </w:tcPr>
          <w:p w14:paraId="3B89B861" w14:textId="77777777" w:rsidR="00A41ED7" w:rsidRPr="004930FC" w:rsidRDefault="00A41ED7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FABCEB6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64C6C9AB" w14:textId="7B76C9E5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41ED7" w:rsidRPr="000235EF" w14:paraId="7194E1D5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78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6B6B773" w14:textId="77777777" w:rsidR="00A41ED7" w:rsidRPr="004930FC" w:rsidRDefault="00A41ED7" w:rsidP="00BD44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AA8915F" w14:textId="0602ADD1" w:rsidR="00A41ED7" w:rsidRPr="004930FC" w:rsidRDefault="00A41ED7" w:rsidP="00A41ED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 xml:space="preserve">Liczba wątków co najmniej 12 wątków </w:t>
            </w:r>
          </w:p>
        </w:tc>
        <w:tc>
          <w:tcPr>
            <w:tcW w:w="5784" w:type="dxa"/>
            <w:shd w:val="clear" w:color="auto" w:fill="FFFFFF" w:themeFill="background1"/>
          </w:tcPr>
          <w:p w14:paraId="1DEEFE88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955D69B" w14:textId="1C0C463B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7FDD8DC6" w14:textId="0D16BF7E" w:rsidR="00A41ED7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41ED7" w:rsidRPr="000235EF" w14:paraId="4CB71E0C" w14:textId="77777777" w:rsidTr="00914CA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45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0E97F54" w14:textId="5CBEF6B3" w:rsidR="00A41ED7" w:rsidRPr="004930FC" w:rsidRDefault="00A41ED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8C6A569" w14:textId="05A8E4DE" w:rsidR="00A41ED7" w:rsidRPr="004930FC" w:rsidRDefault="00914CAC" w:rsidP="00A41ED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>Częstotliwość nie mniejsza niż 2,2  GHz</w:t>
            </w:r>
          </w:p>
        </w:tc>
        <w:tc>
          <w:tcPr>
            <w:tcW w:w="5784" w:type="dxa"/>
            <w:shd w:val="clear" w:color="auto" w:fill="FFFFFF" w:themeFill="background1"/>
          </w:tcPr>
          <w:p w14:paraId="3398C6FB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716603B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77C49C8F" w14:textId="00767122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41ED7" w:rsidRPr="000235EF" w14:paraId="7C698752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BBC4573" w14:textId="33E355DD" w:rsidR="00A41ED7" w:rsidRPr="004930FC" w:rsidRDefault="00A41ED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C111C9" w14:textId="7FDB0AE9" w:rsidR="00A41ED7" w:rsidRPr="004930FC" w:rsidRDefault="00914CAC" w:rsidP="00A41ED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 xml:space="preserve">PassMark – wynik co najmniej 7400 </w:t>
            </w:r>
            <w:r w:rsidR="002466E6">
              <w:rPr>
                <w:rFonts w:ascii="Arial" w:hAnsi="Arial" w:cs="Arial"/>
                <w:sz w:val="20"/>
                <w:szCs w:val="20"/>
              </w:rPr>
              <w:br/>
            </w:r>
            <w:r w:rsidRPr="004930FC">
              <w:rPr>
                <w:rFonts w:ascii="Arial" w:hAnsi="Arial" w:cs="Arial"/>
                <w:sz w:val="20"/>
                <w:szCs w:val="20"/>
              </w:rPr>
              <w:t xml:space="preserve">(Załącznik nr </w:t>
            </w:r>
            <w:r w:rsidR="002317B9">
              <w:rPr>
                <w:rFonts w:ascii="Arial" w:hAnsi="Arial" w:cs="Arial"/>
                <w:sz w:val="20"/>
                <w:szCs w:val="20"/>
              </w:rPr>
              <w:t xml:space="preserve">8 </w:t>
            </w:r>
            <w:r w:rsidRPr="004930FC">
              <w:rPr>
                <w:rFonts w:ascii="Arial" w:hAnsi="Arial" w:cs="Arial"/>
                <w:sz w:val="20"/>
                <w:szCs w:val="20"/>
              </w:rPr>
              <w:t xml:space="preserve">do SWZ) </w:t>
            </w:r>
          </w:p>
        </w:tc>
        <w:tc>
          <w:tcPr>
            <w:tcW w:w="5784" w:type="dxa"/>
            <w:shd w:val="clear" w:color="auto" w:fill="FFFFFF" w:themeFill="background1"/>
          </w:tcPr>
          <w:p w14:paraId="3263057F" w14:textId="77777777" w:rsidR="00A41ED7" w:rsidRPr="004930FC" w:rsidRDefault="00A41ED7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BD69DC6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19D43107" w14:textId="136F7718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4CAC" w:rsidRPr="000235EF" w14:paraId="171EB040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72BAC4E9" w14:textId="614F5A81" w:rsidR="00914CAC" w:rsidRPr="004930FC" w:rsidRDefault="00914CAC" w:rsidP="00914CAC">
            <w:pPr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 xml:space="preserve">Pamięć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211AA8" w14:textId="56EC7B0C" w:rsidR="00914CAC" w:rsidRPr="004930FC" w:rsidRDefault="00FD22FE" w:rsidP="00914C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ainstalowana pamięć: c</w:t>
            </w:r>
            <w:r w:rsidRPr="004930FC">
              <w:rPr>
                <w:rFonts w:ascii="Arial" w:hAnsi="Arial" w:cs="Arial"/>
                <w:sz w:val="20"/>
                <w:szCs w:val="20"/>
              </w:rPr>
              <w:t xml:space="preserve">o </w:t>
            </w:r>
            <w:r w:rsidR="00914CAC" w:rsidRPr="004930FC">
              <w:rPr>
                <w:rFonts w:ascii="Arial" w:hAnsi="Arial" w:cs="Arial"/>
                <w:sz w:val="20"/>
                <w:szCs w:val="20"/>
              </w:rPr>
              <w:t>najmniej 32 GB DDR4</w:t>
            </w:r>
          </w:p>
        </w:tc>
        <w:tc>
          <w:tcPr>
            <w:tcW w:w="5784" w:type="dxa"/>
            <w:shd w:val="clear" w:color="auto" w:fill="FFFFFF" w:themeFill="background1"/>
          </w:tcPr>
          <w:p w14:paraId="5211FDE4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7460592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4B0843D2" w14:textId="74508189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4CAC" w:rsidRPr="000235EF" w14:paraId="2A2D3664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7795450" w14:textId="650B03C0" w:rsidR="00914CAC" w:rsidRPr="004930FC" w:rsidRDefault="00914CAC" w:rsidP="00914CA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A48743" w14:textId="49396B4D" w:rsidR="00914CAC" w:rsidRPr="004930FC" w:rsidRDefault="00FD22FE" w:rsidP="00914C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czba slotów: c</w:t>
            </w:r>
            <w:r w:rsidRPr="004930FC">
              <w:rPr>
                <w:rFonts w:ascii="Arial" w:hAnsi="Arial" w:cs="Arial"/>
                <w:sz w:val="20"/>
                <w:szCs w:val="20"/>
              </w:rPr>
              <w:t xml:space="preserve">o </w:t>
            </w:r>
            <w:r w:rsidR="00914CAC" w:rsidRPr="004930FC">
              <w:rPr>
                <w:rFonts w:ascii="Arial" w:hAnsi="Arial" w:cs="Arial"/>
                <w:sz w:val="20"/>
                <w:szCs w:val="20"/>
              </w:rPr>
              <w:t>najmniej 4</w:t>
            </w:r>
          </w:p>
        </w:tc>
        <w:tc>
          <w:tcPr>
            <w:tcW w:w="5784" w:type="dxa"/>
            <w:shd w:val="clear" w:color="auto" w:fill="FFFFFF" w:themeFill="background1"/>
          </w:tcPr>
          <w:p w14:paraId="3B1C5FD0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A948854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36E5D51B" w14:textId="3F3EC938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4CAC" w:rsidRPr="000235EF" w14:paraId="436ACB9F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F1489DF" w14:textId="5B5C6928" w:rsidR="00914CAC" w:rsidRPr="004930FC" w:rsidRDefault="00914CAC" w:rsidP="00914CA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1FA3AB4" w14:textId="42DFF833" w:rsidR="00914CAC" w:rsidRPr="004930FC" w:rsidRDefault="00914CAC" w:rsidP="00914C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 xml:space="preserve">Maksymalna pojemność pamięci co najmniej 48GB </w:t>
            </w:r>
          </w:p>
        </w:tc>
        <w:tc>
          <w:tcPr>
            <w:tcW w:w="5784" w:type="dxa"/>
            <w:shd w:val="clear" w:color="auto" w:fill="FFFFFF" w:themeFill="background1"/>
          </w:tcPr>
          <w:p w14:paraId="0D0A926A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9FAA19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07AAEDA0" w14:textId="2D4D66C3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4CAC" w:rsidRPr="000235EF" w14:paraId="272FFA41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68B92A74" w14:textId="0D0F490B" w:rsidR="00914CAC" w:rsidRPr="004930FC" w:rsidRDefault="00914CAC" w:rsidP="00914CAC">
            <w:pPr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lastRenderedPageBreak/>
              <w:t xml:space="preserve">Pamięć masow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29E8F97" w14:textId="0F9F65E7" w:rsidR="00914CAC" w:rsidRPr="004930FC" w:rsidRDefault="00914CAC" w:rsidP="00914C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>Liczba slotów na dyski co najmniej 12</w:t>
            </w:r>
          </w:p>
        </w:tc>
        <w:tc>
          <w:tcPr>
            <w:tcW w:w="5784" w:type="dxa"/>
            <w:shd w:val="clear" w:color="auto" w:fill="FFFFFF" w:themeFill="background1"/>
          </w:tcPr>
          <w:p w14:paraId="40E214A1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6ED1F3E" w14:textId="79800F91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37F75977" w14:textId="11D476BA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4CAC" w:rsidRPr="000235EF" w14:paraId="0C1E568D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498DF79" w14:textId="654E2FA9" w:rsidR="00914CAC" w:rsidRPr="004930FC" w:rsidRDefault="00914CAC" w:rsidP="00914CA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7C1E519" w14:textId="3B0E2338" w:rsidR="00914CAC" w:rsidRPr="004930FC" w:rsidRDefault="00914CAC" w:rsidP="00914C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>Sloty kompatybilne z Sata 3,5”</w:t>
            </w:r>
          </w:p>
        </w:tc>
        <w:tc>
          <w:tcPr>
            <w:tcW w:w="5784" w:type="dxa"/>
            <w:shd w:val="clear" w:color="auto" w:fill="FFFFFF" w:themeFill="background1"/>
          </w:tcPr>
          <w:p w14:paraId="2477E821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C3E2E25" w14:textId="3F5B166B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047EB625" w14:textId="387D0A1F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4CAC" w:rsidRPr="000235EF" w14:paraId="58ED3ADC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74ACE11" w14:textId="781AB385" w:rsidR="00914CAC" w:rsidRPr="004930FC" w:rsidRDefault="00914CAC" w:rsidP="00914CAC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BD022C3" w14:textId="5058084E" w:rsidR="00914CAC" w:rsidRPr="004930FC" w:rsidRDefault="00914CAC" w:rsidP="00914CA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4930FC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Maksymalny rozmiar wolumenu co najmniej 200TB </w:t>
            </w:r>
          </w:p>
        </w:tc>
        <w:tc>
          <w:tcPr>
            <w:tcW w:w="5784" w:type="dxa"/>
            <w:shd w:val="clear" w:color="auto" w:fill="FFFFFF" w:themeFill="background1"/>
          </w:tcPr>
          <w:p w14:paraId="68E28A46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7110AFD" w14:textId="7B40329C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5AD282B5" w14:textId="53DF4CF2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4CAC" w:rsidRPr="000235EF" w14:paraId="6D41D690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BAF3096" w14:textId="68245119" w:rsidR="00914CAC" w:rsidRPr="004930FC" w:rsidRDefault="00914CAC" w:rsidP="00914CAC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E7B2A5" w14:textId="3E106BAC" w:rsidR="00914CAC" w:rsidRPr="004930FC" w:rsidRDefault="00914CAC" w:rsidP="00914CAC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4930FC">
              <w:rPr>
                <w:rFonts w:ascii="Arial" w:eastAsia="Arial Unicode MS" w:hAnsi="Arial" w:cs="Arial"/>
                <w:sz w:val="20"/>
                <w:szCs w:val="20"/>
              </w:rPr>
              <w:t>Zainstalowana pamięć masowa 0 TB (bez dysków)</w:t>
            </w:r>
          </w:p>
        </w:tc>
        <w:tc>
          <w:tcPr>
            <w:tcW w:w="5784" w:type="dxa"/>
            <w:shd w:val="clear" w:color="auto" w:fill="FFFFFF" w:themeFill="background1"/>
          </w:tcPr>
          <w:p w14:paraId="31AC348F" w14:textId="77777777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8C38EA3" w14:textId="106C9C13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25BD6113" w14:textId="05A26C74" w:rsidR="00914CAC" w:rsidRPr="004930FC" w:rsidRDefault="00914CAC" w:rsidP="00914C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14CAC" w:rsidRPr="000235EF" w14:paraId="028E09A5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AD0A29E" w14:textId="6CE97FF1" w:rsidR="00914CAC" w:rsidRPr="004930FC" w:rsidRDefault="00914CAC" w:rsidP="00914CAC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0FB3FBF" w14:textId="3F12078E" w:rsidR="00914CAC" w:rsidRPr="002466E6" w:rsidRDefault="00A2566B" w:rsidP="00914CAC">
            <w:pPr>
              <w:jc w:val="center"/>
              <w:rPr>
                <w:rFonts w:ascii="Arial" w:eastAsia="Arial Unicode MS" w:hAnsi="Arial" w:cs="Arial"/>
                <w:sz w:val="20"/>
                <w:szCs w:val="20"/>
                <w:lang w:val="en-US"/>
              </w:rPr>
            </w:pPr>
            <w:r w:rsidRPr="002466E6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 xml:space="preserve">Obsługiwane typy RAID: </w:t>
            </w:r>
            <w:r w:rsidRPr="002466E6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br/>
              <w:t xml:space="preserve">RAID 0; RAID 1; RAID 5; RAID 6; RAID 10; JBOD; Basic; </w:t>
            </w:r>
            <w:r w:rsidRPr="002466E6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br/>
              <w:t>RAID F1</w:t>
            </w:r>
          </w:p>
        </w:tc>
        <w:tc>
          <w:tcPr>
            <w:tcW w:w="5784" w:type="dxa"/>
            <w:shd w:val="clear" w:color="auto" w:fill="FFFFFF" w:themeFill="background1"/>
          </w:tcPr>
          <w:p w14:paraId="05BDDA4C" w14:textId="77777777" w:rsidR="00A2566B" w:rsidRPr="002466E6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  <w:p w14:paraId="5B02A2B8" w14:textId="77777777" w:rsidR="00A2566B" w:rsidRPr="002466E6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  <w:p w14:paraId="06B62D8D" w14:textId="5F6C5B97" w:rsidR="00A2566B" w:rsidRPr="004930FC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61C94CA4" w14:textId="15FE2D7A" w:rsidR="00914CAC" w:rsidRPr="004930FC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2566B" w:rsidRPr="000235EF" w14:paraId="47973F76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FB1B766" w14:textId="6D8C5C1A" w:rsidR="00A2566B" w:rsidRPr="004930FC" w:rsidRDefault="00A2566B" w:rsidP="00A2566B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FD58B8A" w14:textId="2083037E" w:rsidR="00A2566B" w:rsidRPr="004930FC" w:rsidRDefault="00A2566B" w:rsidP="00A2566B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4930FC">
              <w:rPr>
                <w:rFonts w:ascii="Arial" w:eastAsia="Arial Unicode MS" w:hAnsi="Arial" w:cs="Arial"/>
                <w:sz w:val="20"/>
                <w:szCs w:val="20"/>
              </w:rPr>
              <w:t xml:space="preserve">Protokół plików: </w:t>
            </w:r>
            <w:r w:rsidRPr="004930FC">
              <w:rPr>
                <w:rFonts w:ascii="Arial" w:eastAsia="Arial Unicode MS" w:hAnsi="Arial" w:cs="Arial"/>
                <w:sz w:val="20"/>
                <w:szCs w:val="20"/>
              </w:rPr>
              <w:br/>
              <w:t>SMB/AFP/NFS/FTP/WebDAV</w:t>
            </w:r>
          </w:p>
        </w:tc>
        <w:tc>
          <w:tcPr>
            <w:tcW w:w="5784" w:type="dxa"/>
            <w:shd w:val="clear" w:color="auto" w:fill="FFFFFF" w:themeFill="background1"/>
          </w:tcPr>
          <w:p w14:paraId="087D4FD0" w14:textId="77777777" w:rsidR="00A2566B" w:rsidRPr="004930FC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A6B84A0" w14:textId="77777777" w:rsidR="00A2566B" w:rsidRPr="004930FC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9CBD275" w14:textId="77777777" w:rsidR="00A2566B" w:rsidRPr="004930FC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5E56EB8C" w14:textId="3B558E4C" w:rsidR="00A2566B" w:rsidRPr="004930FC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2566B" w:rsidRPr="00A2566B" w14:paraId="1110453D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E490A75" w14:textId="35256E3E" w:rsidR="00A2566B" w:rsidRPr="004930FC" w:rsidRDefault="00A2566B" w:rsidP="00A2566B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930FC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Inne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3230638" w14:textId="4E78BAF3" w:rsidR="00A2566B" w:rsidRPr="004930FC" w:rsidRDefault="00A2566B" w:rsidP="00A2566B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4930FC">
              <w:rPr>
                <w:rFonts w:ascii="Arial" w:eastAsia="Arial Unicode MS" w:hAnsi="Arial" w:cs="Arial"/>
                <w:sz w:val="20"/>
                <w:szCs w:val="20"/>
              </w:rPr>
              <w:t xml:space="preserve">Obsługiwane języki: </w:t>
            </w:r>
            <w:r w:rsidRPr="004930FC">
              <w:rPr>
                <w:rFonts w:ascii="Arial" w:eastAsia="Arial Unicode MS" w:hAnsi="Arial" w:cs="Arial"/>
                <w:sz w:val="20"/>
                <w:szCs w:val="20"/>
              </w:rPr>
              <w:br/>
              <w:t xml:space="preserve">polski, angielski </w:t>
            </w:r>
          </w:p>
        </w:tc>
        <w:tc>
          <w:tcPr>
            <w:tcW w:w="5784" w:type="dxa"/>
            <w:shd w:val="clear" w:color="auto" w:fill="FFFFFF" w:themeFill="background1"/>
          </w:tcPr>
          <w:p w14:paraId="62ABD990" w14:textId="77777777" w:rsidR="00A2566B" w:rsidRPr="004930FC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C64938" w14:textId="77777777" w:rsidR="00A2566B" w:rsidRPr="004930FC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61B25268" w14:textId="52F3D65D" w:rsidR="00A2566B" w:rsidRPr="004930FC" w:rsidRDefault="00A2566B" w:rsidP="00A2566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930FC" w:rsidRPr="00A2566B" w14:paraId="7B0AAB87" w14:textId="77777777" w:rsidTr="004930F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95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484B8B4" w14:textId="3497DD3F" w:rsidR="004930FC" w:rsidRPr="004930FC" w:rsidRDefault="004930FC" w:rsidP="004930FC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2AE93B3" w14:textId="46CF7227" w:rsidR="004930FC" w:rsidRPr="004930FC" w:rsidRDefault="004930FC" w:rsidP="004930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>Slot M.2</w:t>
            </w:r>
            <w:r w:rsidR="00FD22FE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FD22FE" w:rsidRPr="004930FC">
              <w:rPr>
                <w:rFonts w:ascii="Arial" w:hAnsi="Arial" w:cs="Arial"/>
                <w:sz w:val="20"/>
                <w:szCs w:val="20"/>
              </w:rPr>
              <w:t>dopuszczalne zainstalowanie adaptera np. PCIE-M.2</w:t>
            </w:r>
            <w:r w:rsidR="00FD22F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784" w:type="dxa"/>
            <w:shd w:val="clear" w:color="auto" w:fill="FFFFFF" w:themeFill="background1"/>
          </w:tcPr>
          <w:p w14:paraId="459E8F55" w14:textId="7777777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EED81EC" w14:textId="7777777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2E6530B7" w14:textId="289E36F8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930FC" w:rsidRPr="00A2566B" w14:paraId="69A8516C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8C1D471" w14:textId="0CB482FB" w:rsidR="004930FC" w:rsidRPr="004930FC" w:rsidRDefault="004930FC" w:rsidP="004930FC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EFFB48A" w14:textId="30EF8829" w:rsidR="004930FC" w:rsidRPr="004930FC" w:rsidRDefault="004930FC" w:rsidP="004930FC">
            <w:pPr>
              <w:pStyle w:val="Standard"/>
              <w:jc w:val="center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930FC">
              <w:rPr>
                <w:rFonts w:ascii="Arial" w:hAnsi="Arial" w:cs="Arial"/>
                <w:sz w:val="20"/>
                <w:szCs w:val="20"/>
                <w:lang w:val="pl-PL"/>
              </w:rPr>
              <w:t xml:space="preserve">Natywne wsparcie synchronizacji plików z komputerami lokalnymi </w:t>
            </w:r>
          </w:p>
        </w:tc>
        <w:tc>
          <w:tcPr>
            <w:tcW w:w="5784" w:type="dxa"/>
            <w:shd w:val="clear" w:color="auto" w:fill="FFFFFF" w:themeFill="background1"/>
          </w:tcPr>
          <w:p w14:paraId="7047562C" w14:textId="7777777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BC1C88C" w14:textId="7777777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22BDE288" w14:textId="543798B8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 xml:space="preserve">Tak/Nie </w:t>
            </w:r>
          </w:p>
        </w:tc>
      </w:tr>
      <w:tr w:rsidR="004930FC" w:rsidRPr="00A2566B" w14:paraId="38457233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A691820" w14:textId="2F746D68" w:rsidR="004930FC" w:rsidRPr="004930FC" w:rsidRDefault="004930FC" w:rsidP="004930FC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3EAC067" w14:textId="77777777" w:rsidR="004930FC" w:rsidRPr="004930FC" w:rsidRDefault="004930FC" w:rsidP="004930FC">
            <w:pPr>
              <w:pStyle w:val="Standard"/>
              <w:jc w:val="center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4930FC">
              <w:rPr>
                <w:rFonts w:ascii="Arial" w:hAnsi="Arial" w:cs="Arial"/>
                <w:sz w:val="20"/>
                <w:szCs w:val="20"/>
                <w:lang w:val="pl-PL"/>
              </w:rPr>
              <w:t>Porty zewnętrzne:</w:t>
            </w:r>
          </w:p>
          <w:p w14:paraId="2CCF83D4" w14:textId="0FE42F66" w:rsidR="004930FC" w:rsidRPr="004930FC" w:rsidRDefault="004930FC" w:rsidP="004930FC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4930FC">
              <w:rPr>
                <w:rFonts w:ascii="Arial" w:hAnsi="Arial" w:cs="Arial"/>
                <w:sz w:val="20"/>
                <w:szCs w:val="20"/>
              </w:rPr>
              <w:t>2 x LAN RJ45 10GbE; 2 x USB 3.2.1; 2 x gniazdo rozszerzenia</w:t>
            </w:r>
          </w:p>
        </w:tc>
        <w:tc>
          <w:tcPr>
            <w:tcW w:w="5784" w:type="dxa"/>
            <w:shd w:val="clear" w:color="auto" w:fill="FFFFFF" w:themeFill="background1"/>
          </w:tcPr>
          <w:p w14:paraId="3FFB18D2" w14:textId="77777777" w:rsidR="004930FC" w:rsidRPr="004930FC" w:rsidRDefault="004930FC" w:rsidP="004930FC">
            <w:pPr>
              <w:rPr>
                <w:rFonts w:ascii="Arial" w:hAnsi="Arial" w:cs="Arial"/>
                <w:sz w:val="16"/>
                <w:szCs w:val="16"/>
              </w:rPr>
            </w:pPr>
          </w:p>
          <w:p w14:paraId="1EF4160B" w14:textId="7777777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4FE711A" w14:textId="7777777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30012DC4" w14:textId="0045A26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930FC" w:rsidRPr="00A2566B" w14:paraId="1E7CC932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CBD6AEE" w14:textId="32889EF7" w:rsidR="004930FC" w:rsidRPr="004930FC" w:rsidRDefault="004930FC" w:rsidP="004930FC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9BC09D2" w14:textId="3AD6510C" w:rsidR="004930FC" w:rsidRPr="004930FC" w:rsidRDefault="00FD22FE" w:rsidP="004930FC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Zasilacz o mocy co najmniej 500W</w:t>
            </w:r>
          </w:p>
        </w:tc>
        <w:tc>
          <w:tcPr>
            <w:tcW w:w="5784" w:type="dxa"/>
            <w:shd w:val="clear" w:color="auto" w:fill="FFFFFF" w:themeFill="background1"/>
          </w:tcPr>
          <w:p w14:paraId="1F51918C" w14:textId="77777777" w:rsidR="004930FC" w:rsidRPr="004930FC" w:rsidRDefault="004930FC" w:rsidP="004930FC">
            <w:pPr>
              <w:rPr>
                <w:rFonts w:ascii="Arial" w:hAnsi="Arial" w:cs="Arial"/>
                <w:sz w:val="16"/>
                <w:szCs w:val="16"/>
              </w:rPr>
            </w:pPr>
          </w:p>
          <w:p w14:paraId="17496F53" w14:textId="7777777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740896F" w14:textId="7777777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6DD1A390" w14:textId="01E54FB4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930FC" w:rsidRPr="00A2566B" w14:paraId="559EB35E" w14:textId="77777777" w:rsidTr="00A41E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1EC1BBA" w14:textId="11A15D61" w:rsidR="004930FC" w:rsidRPr="004930FC" w:rsidRDefault="004930FC" w:rsidP="004930FC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930FC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  <w:r w:rsidR="00FD22FE">
              <w:rPr>
                <w:rStyle w:val="attributenametext"/>
                <w:rFonts w:ascii="Arial" w:hAnsi="Arial" w:cs="Arial"/>
                <w:sz w:val="20"/>
                <w:szCs w:val="20"/>
              </w:rPr>
              <w:t>producent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9F07322" w14:textId="46F34E9E" w:rsidR="004930FC" w:rsidRPr="004930FC" w:rsidRDefault="004930FC" w:rsidP="004930FC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4930FC">
              <w:rPr>
                <w:rFonts w:ascii="Arial" w:eastAsia="Arial Unicode MS" w:hAnsi="Arial" w:cs="Arial"/>
                <w:sz w:val="20"/>
                <w:szCs w:val="20"/>
              </w:rPr>
              <w:t xml:space="preserve">minimum 60 miesięcy </w:t>
            </w:r>
          </w:p>
        </w:tc>
        <w:tc>
          <w:tcPr>
            <w:tcW w:w="5784" w:type="dxa"/>
            <w:shd w:val="clear" w:color="auto" w:fill="FFFFFF" w:themeFill="background1"/>
          </w:tcPr>
          <w:p w14:paraId="31497B95" w14:textId="7777777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B16D300" w14:textId="7777777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...........................................</w:t>
            </w:r>
          </w:p>
          <w:p w14:paraId="087D9A8C" w14:textId="65A998F7" w:rsidR="004930FC" w:rsidRPr="004930FC" w:rsidRDefault="004930FC" w:rsidP="004930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930FC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27E6C79" w14:textId="21D64461" w:rsidR="0042394D" w:rsidRPr="00A2566B" w:rsidRDefault="0042394D" w:rsidP="0042394D">
      <w:pPr>
        <w:rPr>
          <w:b/>
          <w:bCs/>
        </w:rPr>
      </w:pPr>
    </w:p>
    <w:p w14:paraId="340A137B" w14:textId="77777777" w:rsidR="004D7ED9" w:rsidRPr="00A2566B" w:rsidRDefault="004D7ED9" w:rsidP="0042394D">
      <w:pPr>
        <w:rPr>
          <w:b/>
          <w:bCs/>
        </w:rPr>
      </w:pPr>
    </w:p>
    <w:p w14:paraId="3714285D" w14:textId="77777777" w:rsidR="0042394D" w:rsidRPr="00A2566B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 w:rsidRPr="00A2566B">
        <w:rPr>
          <w:rFonts w:ascii="Arial" w:hAnsi="Arial" w:cs="Arial"/>
        </w:rPr>
        <w:t>………………………………………</w:t>
      </w:r>
    </w:p>
    <w:p w14:paraId="1B5D396D" w14:textId="77777777" w:rsidR="0042394D" w:rsidRPr="00A2566B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A2566B"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581C411D" w:rsidR="0084132A" w:rsidRPr="005933AE" w:rsidRDefault="0042394D" w:rsidP="005933AE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A2566B"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84132A" w:rsidRPr="005933AE" w:rsidSect="004930FC">
      <w:headerReference w:type="first" r:id="rId8"/>
      <w:pgSz w:w="16838" w:h="11906" w:orient="landscape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E19BB" w14:textId="77777777" w:rsidR="008F04A0" w:rsidRDefault="008F04A0" w:rsidP="0042394D">
      <w:pPr>
        <w:spacing w:after="0" w:line="240" w:lineRule="auto"/>
      </w:pPr>
      <w:r>
        <w:separator/>
      </w:r>
    </w:p>
  </w:endnote>
  <w:endnote w:type="continuationSeparator" w:id="0">
    <w:p w14:paraId="7E720AB9" w14:textId="77777777" w:rsidR="008F04A0" w:rsidRDefault="008F04A0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207F1" w14:textId="77777777" w:rsidR="008F04A0" w:rsidRDefault="008F04A0" w:rsidP="0042394D">
      <w:pPr>
        <w:spacing w:after="0" w:line="240" w:lineRule="auto"/>
      </w:pPr>
      <w:r>
        <w:separator/>
      </w:r>
    </w:p>
  </w:footnote>
  <w:footnote w:type="continuationSeparator" w:id="0">
    <w:p w14:paraId="4648653A" w14:textId="77777777" w:rsidR="008F04A0" w:rsidRDefault="008F04A0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1983082345" name="Obraz 19830823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0EDA"/>
    <w:rsid w:val="000235EF"/>
    <w:rsid w:val="0003469E"/>
    <w:rsid w:val="00043587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454"/>
    <w:rsid w:val="000D0B08"/>
    <w:rsid w:val="000D30B8"/>
    <w:rsid w:val="000D334D"/>
    <w:rsid w:val="000F3A7E"/>
    <w:rsid w:val="0010019E"/>
    <w:rsid w:val="00106719"/>
    <w:rsid w:val="001234CB"/>
    <w:rsid w:val="00125109"/>
    <w:rsid w:val="00140F97"/>
    <w:rsid w:val="001413FD"/>
    <w:rsid w:val="001420D1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DC5"/>
    <w:rsid w:val="002317B9"/>
    <w:rsid w:val="002465F7"/>
    <w:rsid w:val="002466E6"/>
    <w:rsid w:val="00252529"/>
    <w:rsid w:val="002602DF"/>
    <w:rsid w:val="00267B93"/>
    <w:rsid w:val="002850DE"/>
    <w:rsid w:val="00295405"/>
    <w:rsid w:val="0029752A"/>
    <w:rsid w:val="002A3F38"/>
    <w:rsid w:val="002C4BD1"/>
    <w:rsid w:val="002C64DF"/>
    <w:rsid w:val="002E492C"/>
    <w:rsid w:val="002E66FE"/>
    <w:rsid w:val="0033143E"/>
    <w:rsid w:val="00333C28"/>
    <w:rsid w:val="00344975"/>
    <w:rsid w:val="003455B1"/>
    <w:rsid w:val="00352D1D"/>
    <w:rsid w:val="00356463"/>
    <w:rsid w:val="00384D6A"/>
    <w:rsid w:val="003B4AC4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3796A"/>
    <w:rsid w:val="00441282"/>
    <w:rsid w:val="004504C4"/>
    <w:rsid w:val="00474D2A"/>
    <w:rsid w:val="00474E57"/>
    <w:rsid w:val="0047776F"/>
    <w:rsid w:val="004840E1"/>
    <w:rsid w:val="00485C7B"/>
    <w:rsid w:val="00486BE2"/>
    <w:rsid w:val="004930FC"/>
    <w:rsid w:val="004A0C6E"/>
    <w:rsid w:val="004B50F6"/>
    <w:rsid w:val="004C3C0C"/>
    <w:rsid w:val="004D2773"/>
    <w:rsid w:val="004D7ED9"/>
    <w:rsid w:val="004E07F9"/>
    <w:rsid w:val="004E1A2F"/>
    <w:rsid w:val="004F595A"/>
    <w:rsid w:val="00500DC0"/>
    <w:rsid w:val="005126EF"/>
    <w:rsid w:val="00524CE7"/>
    <w:rsid w:val="005308B9"/>
    <w:rsid w:val="00546BCE"/>
    <w:rsid w:val="0056482E"/>
    <w:rsid w:val="00566D2F"/>
    <w:rsid w:val="005701F5"/>
    <w:rsid w:val="00587E03"/>
    <w:rsid w:val="00590BB7"/>
    <w:rsid w:val="005933AE"/>
    <w:rsid w:val="00595DA2"/>
    <w:rsid w:val="005A1B63"/>
    <w:rsid w:val="005A4AB9"/>
    <w:rsid w:val="005C5DFC"/>
    <w:rsid w:val="005D731C"/>
    <w:rsid w:val="005E27C2"/>
    <w:rsid w:val="005E4F0A"/>
    <w:rsid w:val="005E6B7D"/>
    <w:rsid w:val="005F3415"/>
    <w:rsid w:val="005F3E1B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C85"/>
    <w:rsid w:val="00711D34"/>
    <w:rsid w:val="00721054"/>
    <w:rsid w:val="00727571"/>
    <w:rsid w:val="0075678D"/>
    <w:rsid w:val="007639CD"/>
    <w:rsid w:val="007721AA"/>
    <w:rsid w:val="007758E6"/>
    <w:rsid w:val="007A000E"/>
    <w:rsid w:val="007A1710"/>
    <w:rsid w:val="007A1D12"/>
    <w:rsid w:val="007B03F0"/>
    <w:rsid w:val="007B6B32"/>
    <w:rsid w:val="007D2A0E"/>
    <w:rsid w:val="007F02F3"/>
    <w:rsid w:val="00805255"/>
    <w:rsid w:val="008330AF"/>
    <w:rsid w:val="0084132A"/>
    <w:rsid w:val="00850891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F04A0"/>
    <w:rsid w:val="008F3C97"/>
    <w:rsid w:val="009130B3"/>
    <w:rsid w:val="00914CAC"/>
    <w:rsid w:val="00926373"/>
    <w:rsid w:val="00941136"/>
    <w:rsid w:val="00941AD7"/>
    <w:rsid w:val="009535A4"/>
    <w:rsid w:val="00955D4F"/>
    <w:rsid w:val="00961432"/>
    <w:rsid w:val="00965CBC"/>
    <w:rsid w:val="00974D25"/>
    <w:rsid w:val="009776C5"/>
    <w:rsid w:val="0098734A"/>
    <w:rsid w:val="009942D8"/>
    <w:rsid w:val="009A0554"/>
    <w:rsid w:val="009B19C7"/>
    <w:rsid w:val="009B6B2E"/>
    <w:rsid w:val="009B6E98"/>
    <w:rsid w:val="009F7485"/>
    <w:rsid w:val="00A02238"/>
    <w:rsid w:val="00A148FD"/>
    <w:rsid w:val="00A2566B"/>
    <w:rsid w:val="00A30407"/>
    <w:rsid w:val="00A3236D"/>
    <w:rsid w:val="00A32A3A"/>
    <w:rsid w:val="00A34D77"/>
    <w:rsid w:val="00A41ED7"/>
    <w:rsid w:val="00A5650B"/>
    <w:rsid w:val="00A85C94"/>
    <w:rsid w:val="00A91403"/>
    <w:rsid w:val="00A92BFB"/>
    <w:rsid w:val="00AA1FA9"/>
    <w:rsid w:val="00AA3C00"/>
    <w:rsid w:val="00AE668B"/>
    <w:rsid w:val="00AF4817"/>
    <w:rsid w:val="00AF4B77"/>
    <w:rsid w:val="00B00321"/>
    <w:rsid w:val="00B079AA"/>
    <w:rsid w:val="00B123DC"/>
    <w:rsid w:val="00B20E42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2046"/>
    <w:rsid w:val="00C87C52"/>
    <w:rsid w:val="00C90F85"/>
    <w:rsid w:val="00C932DC"/>
    <w:rsid w:val="00C94D88"/>
    <w:rsid w:val="00CA7DDF"/>
    <w:rsid w:val="00CB7CC5"/>
    <w:rsid w:val="00CC4C06"/>
    <w:rsid w:val="00CD164D"/>
    <w:rsid w:val="00CD1E92"/>
    <w:rsid w:val="00CD3AA5"/>
    <w:rsid w:val="00CD4EA7"/>
    <w:rsid w:val="00CE15FF"/>
    <w:rsid w:val="00D00622"/>
    <w:rsid w:val="00D10150"/>
    <w:rsid w:val="00D325F0"/>
    <w:rsid w:val="00D3444D"/>
    <w:rsid w:val="00D66D2A"/>
    <w:rsid w:val="00D74B44"/>
    <w:rsid w:val="00D80BD4"/>
    <w:rsid w:val="00D93E40"/>
    <w:rsid w:val="00D95D45"/>
    <w:rsid w:val="00DC4F6E"/>
    <w:rsid w:val="00DD3841"/>
    <w:rsid w:val="00DF6315"/>
    <w:rsid w:val="00E076A9"/>
    <w:rsid w:val="00E2151F"/>
    <w:rsid w:val="00E25752"/>
    <w:rsid w:val="00E313F6"/>
    <w:rsid w:val="00E3210F"/>
    <w:rsid w:val="00E3564C"/>
    <w:rsid w:val="00E363CF"/>
    <w:rsid w:val="00E54AFE"/>
    <w:rsid w:val="00E57D82"/>
    <w:rsid w:val="00E611CA"/>
    <w:rsid w:val="00E74FE9"/>
    <w:rsid w:val="00E84831"/>
    <w:rsid w:val="00E9375E"/>
    <w:rsid w:val="00EB0B13"/>
    <w:rsid w:val="00EB57E9"/>
    <w:rsid w:val="00ED20E1"/>
    <w:rsid w:val="00ED39CD"/>
    <w:rsid w:val="00EE2171"/>
    <w:rsid w:val="00EF013C"/>
    <w:rsid w:val="00F057B2"/>
    <w:rsid w:val="00F37885"/>
    <w:rsid w:val="00F44A94"/>
    <w:rsid w:val="00F47AD3"/>
    <w:rsid w:val="00F52F83"/>
    <w:rsid w:val="00F855A2"/>
    <w:rsid w:val="00F951FF"/>
    <w:rsid w:val="00F96B61"/>
    <w:rsid w:val="00FA1E2B"/>
    <w:rsid w:val="00FA34ED"/>
    <w:rsid w:val="00FB4347"/>
    <w:rsid w:val="00FB54E5"/>
    <w:rsid w:val="00FD22FE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30F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1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5</cp:revision>
  <cp:lastPrinted>2022-08-19T07:16:00Z</cp:lastPrinted>
  <dcterms:created xsi:type="dcterms:W3CDTF">2023-10-03T10:19:00Z</dcterms:created>
  <dcterms:modified xsi:type="dcterms:W3CDTF">2023-10-12T11:32:00Z</dcterms:modified>
</cp:coreProperties>
</file>